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0EE070" w14:textId="47C753FB" w:rsidR="000A422A" w:rsidRPr="000A422A" w:rsidRDefault="000A422A">
      <w:r>
        <w:t>Objectives: JavaFX and Database</w:t>
      </w:r>
    </w:p>
    <w:p w14:paraId="4530DD23" w14:textId="44EDAD28" w:rsidR="00FC3A6E" w:rsidRPr="003A7B17" w:rsidRDefault="003F27FB">
      <w:pPr>
        <w:rPr>
          <w:b/>
          <w:bCs/>
          <w:color w:val="FF0000"/>
        </w:rPr>
      </w:pPr>
      <w:r w:rsidRPr="003A7B17">
        <w:rPr>
          <w:b/>
          <w:bCs/>
          <w:color w:val="FF0000"/>
        </w:rPr>
        <w:t xml:space="preserve">There are </w:t>
      </w:r>
      <w:r w:rsidR="000A422A">
        <w:rPr>
          <w:b/>
          <w:bCs/>
          <w:color w:val="FF0000"/>
        </w:rPr>
        <w:t>2</w:t>
      </w:r>
      <w:r w:rsidRPr="003A7B17">
        <w:rPr>
          <w:b/>
          <w:bCs/>
          <w:color w:val="FF0000"/>
        </w:rPr>
        <w:t xml:space="preserve"> </w:t>
      </w:r>
      <w:r w:rsidR="000A422A">
        <w:rPr>
          <w:b/>
          <w:bCs/>
          <w:color w:val="FF0000"/>
        </w:rPr>
        <w:t>projects, each worth 50%</w:t>
      </w:r>
    </w:p>
    <w:p w14:paraId="79349701" w14:textId="15910345" w:rsidR="003F27FB" w:rsidRDefault="003F27FB" w:rsidP="003F27FB"/>
    <w:p w14:paraId="77371EEB" w14:textId="51A3653A" w:rsidR="000A422A" w:rsidRPr="000A422A" w:rsidRDefault="000A422A" w:rsidP="003F27FB">
      <w:pPr>
        <w:rPr>
          <w:b/>
          <w:bCs/>
        </w:rPr>
      </w:pPr>
      <w:r w:rsidRPr="000A422A">
        <w:rPr>
          <w:b/>
          <w:bCs/>
        </w:rPr>
        <w:t>Project #1</w:t>
      </w:r>
    </w:p>
    <w:p w14:paraId="5B949640" w14:textId="684B2030" w:rsidR="003F27FB" w:rsidRDefault="003F27FB" w:rsidP="003F27FB">
      <w:r>
        <w:t>Complete the following programs using JavaFX</w:t>
      </w:r>
      <w:r w:rsidR="007766EF">
        <w:t xml:space="preserve"> and submit the output or results to a table using Derby or any other database system.</w:t>
      </w:r>
    </w:p>
    <w:p w14:paraId="16326A15" w14:textId="18282327" w:rsidR="003F27FB" w:rsidRDefault="003F27FB" w:rsidP="003F27FB">
      <w:r>
        <w:rPr>
          <w:noProof/>
        </w:rPr>
        <w:drawing>
          <wp:inline distT="0" distB="0" distL="0" distR="0" wp14:anchorId="1377D31F" wp14:editId="43E27774">
            <wp:extent cx="5943600" cy="17024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D7C4235.tmp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02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3159047" wp14:editId="4DC84C68">
            <wp:extent cx="5943600" cy="1504315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D7C79A2.tmp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04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93BD3" w14:textId="35778BD4" w:rsidR="003F27FB" w:rsidRDefault="003F27FB" w:rsidP="003F27FB"/>
    <w:p w14:paraId="463C0B46" w14:textId="3C163D8E" w:rsidR="003F27FB" w:rsidRPr="003A7B17" w:rsidRDefault="003F27FB" w:rsidP="003F27FB">
      <w:pPr>
        <w:jc w:val="center"/>
        <w:rPr>
          <w:b/>
          <w:bCs/>
          <w:color w:val="FF0000"/>
        </w:rPr>
      </w:pPr>
      <w:r w:rsidRPr="003A7B17">
        <w:rPr>
          <w:b/>
          <w:bCs/>
          <w:color w:val="FF0000"/>
        </w:rPr>
        <w:t>#1 print screen the output</w:t>
      </w:r>
      <w:r w:rsidR="000A422A">
        <w:rPr>
          <w:b/>
          <w:bCs/>
          <w:color w:val="FF0000"/>
        </w:rPr>
        <w:t xml:space="preserve"> with the code</w:t>
      </w:r>
      <w:r w:rsidRPr="003A7B17">
        <w:rPr>
          <w:b/>
          <w:bCs/>
          <w:color w:val="FF0000"/>
        </w:rPr>
        <w:t xml:space="preserve"> below here</w:t>
      </w:r>
    </w:p>
    <w:p w14:paraId="23A2F12F" w14:textId="3D0B5657" w:rsidR="003F27FB" w:rsidRPr="003A7B17" w:rsidRDefault="003F27FB" w:rsidP="003F27FB">
      <w:pPr>
        <w:jc w:val="center"/>
        <w:rPr>
          <w:b/>
          <w:bCs/>
          <w:color w:val="FF0000"/>
        </w:rPr>
      </w:pPr>
    </w:p>
    <w:p w14:paraId="57EAC49A" w14:textId="77777777" w:rsidR="000A422A" w:rsidRDefault="000A422A" w:rsidP="000A422A">
      <w:pPr>
        <w:rPr>
          <w:b/>
          <w:bCs/>
          <w:color w:val="FF0000"/>
        </w:rPr>
      </w:pPr>
    </w:p>
    <w:p w14:paraId="0A48D698" w14:textId="70145AC2" w:rsidR="00E07D1C" w:rsidRDefault="000A422A" w:rsidP="000A422A">
      <w:pPr>
        <w:rPr>
          <w:b/>
          <w:bCs/>
        </w:rPr>
      </w:pPr>
      <w:r w:rsidRPr="000A422A">
        <w:rPr>
          <w:b/>
          <w:bCs/>
        </w:rPr>
        <w:t>Project #</w:t>
      </w:r>
      <w:r>
        <w:rPr>
          <w:b/>
          <w:bCs/>
        </w:rPr>
        <w:t>2</w:t>
      </w:r>
    </w:p>
    <w:p w14:paraId="0B677C69" w14:textId="77777777" w:rsidR="000A422A" w:rsidRDefault="000A422A" w:rsidP="000A422A">
      <w:r>
        <w:t>Complete the following programs using JavaFX and submit the output or results to a table using Derby or any other database system.</w:t>
      </w:r>
    </w:p>
    <w:p w14:paraId="648CDF82" w14:textId="77777777" w:rsidR="000A422A" w:rsidRDefault="000A422A" w:rsidP="000A422A">
      <w:pPr>
        <w:rPr>
          <w:b/>
          <w:bCs/>
        </w:rPr>
      </w:pPr>
    </w:p>
    <w:p w14:paraId="1FFF7ABD" w14:textId="546EB266" w:rsidR="000A422A" w:rsidRPr="000A422A" w:rsidRDefault="000A422A" w:rsidP="000A422A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35BEE8C5" wp14:editId="6E658DDD">
            <wp:extent cx="5342083" cy="922100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42083" cy="92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3424A" w14:textId="65EEC557" w:rsidR="000A422A" w:rsidRPr="003A7B17" w:rsidRDefault="000A422A" w:rsidP="000A422A">
      <w:pPr>
        <w:jc w:val="center"/>
        <w:rPr>
          <w:b/>
          <w:bCs/>
          <w:color w:val="FF0000"/>
        </w:rPr>
      </w:pPr>
      <w:r w:rsidRPr="003A7B17">
        <w:rPr>
          <w:b/>
          <w:bCs/>
          <w:color w:val="FF0000"/>
        </w:rPr>
        <w:lastRenderedPageBreak/>
        <w:t>#</w:t>
      </w:r>
      <w:r>
        <w:rPr>
          <w:b/>
          <w:bCs/>
          <w:color w:val="FF0000"/>
        </w:rPr>
        <w:t>2</w:t>
      </w:r>
      <w:r w:rsidRPr="003A7B17">
        <w:rPr>
          <w:b/>
          <w:bCs/>
          <w:color w:val="FF0000"/>
        </w:rPr>
        <w:t xml:space="preserve"> print screen the output</w:t>
      </w:r>
      <w:r>
        <w:rPr>
          <w:b/>
          <w:bCs/>
          <w:color w:val="FF0000"/>
        </w:rPr>
        <w:t xml:space="preserve"> with the code</w:t>
      </w:r>
      <w:r w:rsidRPr="003A7B17">
        <w:rPr>
          <w:b/>
          <w:bCs/>
          <w:color w:val="FF0000"/>
        </w:rPr>
        <w:t xml:space="preserve"> below here</w:t>
      </w:r>
    </w:p>
    <w:p w14:paraId="213F4E78" w14:textId="77777777" w:rsidR="000A422A" w:rsidRDefault="000A422A" w:rsidP="000A422A"/>
    <w:p w14:paraId="17C8D14C" w14:textId="77777777" w:rsidR="000A422A" w:rsidRDefault="000A422A" w:rsidP="000A422A">
      <w:pPr>
        <w:rPr>
          <w:b/>
          <w:bCs/>
        </w:rPr>
      </w:pPr>
    </w:p>
    <w:p w14:paraId="63C93672" w14:textId="77777777" w:rsidR="000A422A" w:rsidRDefault="000A422A" w:rsidP="000A422A">
      <w:pPr>
        <w:rPr>
          <w:b/>
          <w:bCs/>
        </w:rPr>
      </w:pPr>
    </w:p>
    <w:p w14:paraId="24DC30D4" w14:textId="0E120151" w:rsidR="00E07D1C" w:rsidRPr="000A422A" w:rsidRDefault="00E07D1C" w:rsidP="000A422A">
      <w:pPr>
        <w:jc w:val="center"/>
        <w:rPr>
          <w:b/>
          <w:bCs/>
        </w:rPr>
      </w:pPr>
      <w:r w:rsidRPr="003A7B17">
        <w:rPr>
          <w:b/>
          <w:bCs/>
          <w:color w:val="FF0000"/>
        </w:rPr>
        <w:t>Submit this document to Module 09 Homework #</w:t>
      </w:r>
      <w:r w:rsidR="003878B1">
        <w:rPr>
          <w:b/>
          <w:bCs/>
          <w:color w:val="FF0000"/>
        </w:rPr>
        <w:t>9</w:t>
      </w:r>
    </w:p>
    <w:p w14:paraId="23CBF8A1" w14:textId="77777777" w:rsidR="00E07D1C" w:rsidRDefault="00E07D1C" w:rsidP="003F27FB"/>
    <w:sectPr w:rsidR="00E07D1C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828E02" w14:textId="77777777" w:rsidR="00316481" w:rsidRDefault="00316481" w:rsidP="00E20A22">
      <w:pPr>
        <w:spacing w:after="0" w:line="240" w:lineRule="auto"/>
      </w:pPr>
      <w:r>
        <w:separator/>
      </w:r>
    </w:p>
  </w:endnote>
  <w:endnote w:type="continuationSeparator" w:id="0">
    <w:p w14:paraId="620DF016" w14:textId="77777777" w:rsidR="00316481" w:rsidRDefault="00316481" w:rsidP="00E20A2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1132876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B062ED3" w14:textId="19E5379E" w:rsidR="00E20A22" w:rsidRDefault="00E20A2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0334B1A" w14:textId="77777777" w:rsidR="00E20A22" w:rsidRDefault="00E20A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52851D" w14:textId="77777777" w:rsidR="00316481" w:rsidRDefault="00316481" w:rsidP="00E20A22">
      <w:pPr>
        <w:spacing w:after="0" w:line="240" w:lineRule="auto"/>
      </w:pPr>
      <w:r>
        <w:separator/>
      </w:r>
    </w:p>
  </w:footnote>
  <w:footnote w:type="continuationSeparator" w:id="0">
    <w:p w14:paraId="4E695D98" w14:textId="77777777" w:rsidR="00316481" w:rsidRDefault="00316481" w:rsidP="00E20A2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E552E" w14:textId="3EF345E1" w:rsidR="00E20A22" w:rsidRDefault="00E20A22">
    <w:pPr>
      <w:pStyle w:val="Header"/>
    </w:pPr>
    <w:r>
      <w:t>CMPR113</w:t>
    </w:r>
  </w:p>
  <w:p w14:paraId="15CCA4FA" w14:textId="50AA49DE" w:rsidR="00E20A22" w:rsidRDefault="003A7B17" w:rsidP="003A7B17">
    <w:pPr>
      <w:pStyle w:val="Header"/>
    </w:pPr>
    <w:r w:rsidRPr="003A7B17">
      <w:t>Module 9 Homework #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DE65BE"/>
    <w:multiLevelType w:val="hybridMultilevel"/>
    <w:tmpl w:val="677800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343804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2MzMzMjA1sTQ2tzRR0lEKTi0uzszPAykwrAUAALwRlCwAAAA="/>
  </w:docVars>
  <w:rsids>
    <w:rsidRoot w:val="009F6710"/>
    <w:rsid w:val="000A422A"/>
    <w:rsid w:val="00316481"/>
    <w:rsid w:val="003878B1"/>
    <w:rsid w:val="003A7B17"/>
    <w:rsid w:val="003F27FB"/>
    <w:rsid w:val="006A3872"/>
    <w:rsid w:val="007766EF"/>
    <w:rsid w:val="009F6710"/>
    <w:rsid w:val="00E07D1C"/>
    <w:rsid w:val="00E20A22"/>
    <w:rsid w:val="00FC3A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C67A9"/>
  <w15:chartTrackingRefBased/>
  <w15:docId w15:val="{26560A2C-8F39-49D5-87CA-6187586A49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0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20A22"/>
  </w:style>
  <w:style w:type="paragraph" w:styleId="Footer">
    <w:name w:val="footer"/>
    <w:basedOn w:val="Normal"/>
    <w:link w:val="FooterChar"/>
    <w:uiPriority w:val="99"/>
    <w:unhideWhenUsed/>
    <w:rsid w:val="00E20A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20A22"/>
  </w:style>
  <w:style w:type="paragraph" w:styleId="ListParagraph">
    <w:name w:val="List Paragraph"/>
    <w:basedOn w:val="Normal"/>
    <w:uiPriority w:val="34"/>
    <w:qFormat/>
    <w:rsid w:val="003F2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tmp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tm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93</Words>
  <Characters>424</Characters>
  <Application>Microsoft Office Word</Application>
  <DocSecurity>0</DocSecurity>
  <Lines>38</Lines>
  <Paragraphs>15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 S</dc:creator>
  <cp:keywords/>
  <dc:description/>
  <cp:lastModifiedBy>techi</cp:lastModifiedBy>
  <cp:revision>10</cp:revision>
  <dcterms:created xsi:type="dcterms:W3CDTF">2019-10-13T23:39:00Z</dcterms:created>
  <dcterms:modified xsi:type="dcterms:W3CDTF">2022-10-16T04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1051ad213cb38cff5fb805d0cf1cec6aff66f8738e3aa844e178edd902ab026</vt:lpwstr>
  </property>
</Properties>
</file>